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871BD"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Prologue</w:t>
      </w:r>
    </w:p>
    <w:p w14:paraId="3C2024F8"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As the game opens, we see a dark and stormy sea, with lightning flashing across the sky and waves crashing against the sides of a small ship. On board, the crew is huddled together, looking nervous and afraid. Suddenly, a figure appears on the deck: it is Athena, the goddess of wisdom and war, in all her divine glory. She speaks to the captain, Odysseus, telling him that he has angered the gods with his pride and arrogance, and that he and his crew will face many trials and tribulations before they can return home. But she also offers him her protection and guidance, telling him that if he remains steadfast and resourceful, he may yet survive his ordeal and find his way back to Ithaca. With that, she disappears into the storm, leaving Odysseus and his crew to face their fate.</w:t>
      </w:r>
    </w:p>
    <w:p w14:paraId="3837189C"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 </w:t>
      </w:r>
    </w:p>
    <w:p w14:paraId="34B7DC55"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Act 1</w:t>
      </w:r>
    </w:p>
    <w:p w14:paraId="0C8C838C"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introduce ancient Greece and the challenges ahead)</w:t>
      </w:r>
    </w:p>
    <w:p w14:paraId="059F3D19"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 xml:space="preserve">Scene 1 </w:t>
      </w:r>
    </w:p>
    <w:p w14:paraId="48F79424"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Raid on the Cicones FIGHT</w:t>
      </w:r>
    </w:p>
    <w:p w14:paraId="5CFAFB6C"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line</w:t>
      </w:r>
    </w:p>
    <w:p w14:paraId="238C4FFA"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Odysseus and his crew land on the island of the Cicones, and decide to raid the town for supplies.</w:t>
      </w:r>
    </w:p>
    <w:p w14:paraId="58E4F951"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Challenges</w:t>
      </w:r>
    </w:p>
    <w:p w14:paraId="633D8DE9"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Cicones are a formidable military force, and will put up a tough fight.</w:t>
      </w:r>
    </w:p>
    <w:p w14:paraId="4B7A1CA7"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crew may get separated or injured in the chaos of the raid.</w:t>
      </w:r>
    </w:p>
    <w:p w14:paraId="26AA19EC"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Cicones may have hidden traps or ambushes set up to catch the crew off guard.</w:t>
      </w:r>
    </w:p>
    <w:p w14:paraId="66B131BF"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Scenes</w:t>
      </w:r>
    </w:p>
    <w:p w14:paraId="36CE6360"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Sneaking into the town under cover of darkness.</w:t>
      </w:r>
    </w:p>
    <w:p w14:paraId="26C71E70"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Fighting off Cicones soldiers with swords and shields.</w:t>
      </w:r>
    </w:p>
    <w:p w14:paraId="3FE769E2"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Dodging arrows and other projectiles.</w:t>
      </w:r>
    </w:p>
    <w:p w14:paraId="2BD5C99C"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Finding and looting supply caches.</w:t>
      </w:r>
    </w:p>
    <w:p w14:paraId="43A43C97"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Rescuing crew members who have been captured by the Cicones.</w:t>
      </w:r>
    </w:p>
    <w:p w14:paraId="0EB53B4F"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Making a quick escape from the town before the Cicones can regroup.</w:t>
      </w:r>
    </w:p>
    <w:p w14:paraId="59B0FFFE"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Boss</w:t>
      </w:r>
    </w:p>
    <w:p w14:paraId="7659993F"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boss of this act is the Cicones' leader, a particularly skilled warrior who has to be defeated in order to secure the crew's escape.</w:t>
      </w:r>
    </w:p>
    <w:p w14:paraId="66590E41"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come</w:t>
      </w:r>
    </w:p>
    <w:p w14:paraId="0184C3EF"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crew successfully escapes with their plunder, but at a cost: some members have been lost or injured in the raid.</w:t>
      </w:r>
    </w:p>
    <w:p w14:paraId="5D5D6603"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Setting</w:t>
      </w:r>
    </w:p>
    <w:p w14:paraId="631F7826"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 small island with a fortified town belonging to the Cicones people. The town is surrounded by high walls and guard towers, with narrow streets and alleyways between the buildings.</w:t>
      </w:r>
    </w:p>
    <w:p w14:paraId="49514729"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 </w:t>
      </w:r>
    </w:p>
    <w:p w14:paraId="4E23C550"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 xml:space="preserve">Scene 2 </w:t>
      </w:r>
    </w:p>
    <w:p w14:paraId="4D556A99"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Land of the Lotus Eaters INTERLUDE? + CHALLENGE</w:t>
      </w:r>
    </w:p>
    <w:p w14:paraId="60E755EF"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line</w:t>
      </w:r>
    </w:p>
    <w:p w14:paraId="25D89050"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Collect all the crew members and escape the island before they eat the lotus flowers and forget about their desire to return home.</w:t>
      </w:r>
    </w:p>
    <w:p w14:paraId="0025026A"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Odysseus and his crew land on an island inhabited by the Lotus Eaters. They are given lotus flowers to eat, which cause them to forget their homesickness and desire to return home.</w:t>
      </w:r>
    </w:p>
    <w:p w14:paraId="26DA5C93"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level begins with Odysseus and his crew landing on the island and exploring the fields.</w:t>
      </w:r>
    </w:p>
    <w:p w14:paraId="221E327F"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crew members soon come across the lotus flowers and start eating them, causing them to fall under the spell of the lotus and forget their mission to return home.</w:t>
      </w:r>
    </w:p>
    <w:p w14:paraId="7B83F1BF"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lastRenderedPageBreak/>
        <w:t>Challenges</w:t>
      </w:r>
    </w:p>
    <w:p w14:paraId="0FDE34C2"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Obstacles: The crew members will wander off and sit idly, eating the lotus flowers. Odysseus must find them and convince them to leave the island.</w:t>
      </w:r>
    </w:p>
    <w:p w14:paraId="5A9AC06E"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Odysseus must navigate the fields and find the affected crew members, who are wandering aimlessly and unaware of their surroundings.</w:t>
      </w:r>
    </w:p>
    <w:p w14:paraId="7DD52083"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Once he finds a crew member, Odysseus must engage in a mini-game to snap them out of their trance and bring them back to reality. The mini-game could involve a puzzle or a timed button sequence.</w:t>
      </w:r>
    </w:p>
    <w:p w14:paraId="744D38A6"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fter rescuing all of the crew members, Odysseus must find a way to leave the island before any more of his men succumb to the lotus's effects.</w:t>
      </w:r>
    </w:p>
    <w:p w14:paraId="51832A45"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o complete the level, Odysseus must navigate through the island, finding each of his crew members and convincing them to leave. The crew members are scattered throughout the island, and Odysseus must explore various areas to locate them. Once he finds a crew member, he must engage in a conversation with them and convince them to leave the island. The crew members may initially resist, as the effects of the lotus flower are strong, but with persistence and persuasion, they will agree to leave. Once all crew members are collected, Odysseus must lead them to the ship and set sail for the next destination.</w:t>
      </w:r>
    </w:p>
    <w:p w14:paraId="2FF97D8C"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Boss</w:t>
      </w:r>
    </w:p>
    <w:p w14:paraId="11522D98"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None</w:t>
      </w:r>
    </w:p>
    <w:p w14:paraId="18ABC982"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come</w:t>
      </w:r>
    </w:p>
    <w:p w14:paraId="115E36ED"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level ends with the crew safely back on their ship, sailing away from the island and leaving the lotus eaters behind.</w:t>
      </w:r>
    </w:p>
    <w:p w14:paraId="666DEC80"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Setting</w:t>
      </w:r>
    </w:p>
    <w:p w14:paraId="2216D281"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 lush island covered in fields of lotus flowers, with a small village in the distance.</w:t>
      </w:r>
    </w:p>
    <w:p w14:paraId="609656D5"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 </w:t>
      </w:r>
    </w:p>
    <w:p w14:paraId="028E1D86"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 xml:space="preserve">Scene 3 </w:t>
      </w:r>
    </w:p>
    <w:p w14:paraId="210F3FA0"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Escape Polyphemus BOSS</w:t>
      </w:r>
    </w:p>
    <w:p w14:paraId="61089B77"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line</w:t>
      </w:r>
    </w:p>
    <w:p w14:paraId="224119DF"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fter raiding the Cicones, and saving his men from the lotus flowers, Odysseus and his men stop at an island inhabited by the Cyclops Polyphemus. They enter his cave and consume his food and drink, angering him. Polyphemus then traps them inside the cave, and Odysseus devises a plan to escape.</w:t>
      </w:r>
    </w:p>
    <w:p w14:paraId="368A3A3B"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Challenges</w:t>
      </w:r>
    </w:p>
    <w:p w14:paraId="6FE8C871"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Sneak around the cave without alerting Polyphemus</w:t>
      </w:r>
    </w:p>
    <w:p w14:paraId="505E7D2D"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Collect items such as a sharpened stake and wine to weaken Polyphemus</w:t>
      </w:r>
    </w:p>
    <w:p w14:paraId="53F5175D"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void getting caught by Polyphemus or his pet ram</w:t>
      </w:r>
    </w:p>
    <w:p w14:paraId="7C8E39D3"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Coordinate with the crew to execute the escape plan</w:t>
      </w:r>
    </w:p>
    <w:p w14:paraId="774D5B32"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Boss</w:t>
      </w:r>
    </w:p>
    <w:p w14:paraId="6DB07DA1"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Polyphemus, the giant one-eyed Cyclops</w:t>
      </w:r>
    </w:p>
    <w:p w14:paraId="26D07C0E"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come</w:t>
      </w:r>
    </w:p>
    <w:p w14:paraId="2733F496"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Odysseus and his men successfully escape, but not without some casualties and injuries.</w:t>
      </w:r>
    </w:p>
    <w:p w14:paraId="0F3AED9F"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Setting</w:t>
      </w:r>
    </w:p>
    <w:p w14:paraId="62BA990B"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inside of Polyphemus' cave is dark and damp, with stalactites hanging from the ceiling and boulders strewn about. The walls are rough and uneven, and there are scattered bones and animal skins on the ground. Polyphemus' bed is made of straw and animal skins, and there is a large fire pit in the center of the cave. The boss battle takes place in the area where Polyphemus stores his sheep and cheeses. The air is thick with the smell of sheep and cheese, and the ground is slick with their fluids.</w:t>
      </w:r>
    </w:p>
    <w:p w14:paraId="2B8E2240"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 </w:t>
      </w:r>
    </w:p>
    <w:p w14:paraId="06C4B045"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Act 2</w:t>
      </w:r>
    </w:p>
    <w:p w14:paraId="42AAF153"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lastRenderedPageBreak/>
        <w:t xml:space="preserve">Scene 4 </w:t>
      </w:r>
    </w:p>
    <w:p w14:paraId="32F8E813"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Aeolus' Island INTERLUDE + CHALLENGE</w:t>
      </w:r>
    </w:p>
    <w:p w14:paraId="11EC0276"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line</w:t>
      </w:r>
    </w:p>
    <w:p w14:paraId="26272F60"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Odysseus and his crew reach the island of Aeolus, the god of winds. Aeolus gives Odysseus a bag containing all the winds except for the favorable west wind, which will guide them safely back to Ithaca. However, the crew becomes suspicious of the bag's contents while Odysseus sleeps and opens it, releasing all the unfavorable winds and blowing them far off course.</w:t>
      </w:r>
    </w:p>
    <w:p w14:paraId="48514CCB"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Challenges</w:t>
      </w:r>
    </w:p>
    <w:p w14:paraId="71FBD631"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Platforming through windy terrain: Odysseus and his crew must navigate through strong winds and gusts that push them around and threaten to knock them off platforms.</w:t>
      </w:r>
    </w:p>
    <w:p w14:paraId="65551CD2"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Puzzles involving wind manipulation: Odysseus must use the power of the winds to solve puzzles, such as redirecting gusts to activate switches or creating wind currents to reach high platforms.</w:t>
      </w:r>
    </w:p>
    <w:p w14:paraId="0D3F8A6B"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voiding obstacles: The winds also create hazards, such as flying debris and obstacles that are blown around by the gusts.</w:t>
      </w:r>
    </w:p>
    <w:p w14:paraId="59ADF473"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OR</w:t>
      </w:r>
    </w:p>
    <w:p w14:paraId="0187C7DB"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Navigating through the storm created by the unleashed winds</w:t>
      </w:r>
    </w:p>
    <w:p w14:paraId="510ADB7F"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Dodging debris and obstacles carried by the storm</w:t>
      </w:r>
    </w:p>
    <w:p w14:paraId="28938728"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Fighting off sea monsters drawn to the chaos of the storm</w:t>
      </w:r>
    </w:p>
    <w:p w14:paraId="3EB4DDAD"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Boss</w:t>
      </w:r>
    </w:p>
    <w:p w14:paraId="3BA90F03"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None</w:t>
      </w:r>
    </w:p>
    <w:p w14:paraId="5FB1C5C6"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come</w:t>
      </w:r>
    </w:p>
    <w:p w14:paraId="41FD150C"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fter navigating through the winds and solving puzzles, Odysseus and his crew are forced to leave Aeolus' island without the favorable west wind. They must continue their journey using only the strength of their oars and the winds that they encounter along the way. The ships are thrown off course</w:t>
      </w:r>
    </w:p>
    <w:p w14:paraId="251D3837"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Setting</w:t>
      </w:r>
    </w:p>
    <w:p w14:paraId="6D025B10"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Isle of Aeolus is depicted as a windy, rugged terrain with steep cliffs and rocky outcroppings. The landscape is constantly buffeted by gusts of wind, which make movement challenging and create an atmosphere of danger and uncertainty. Aeolus' palace, which is perched on the highest point of the island, is decorated with symbols of the winds, such as wind vanes and flags.</w:t>
      </w:r>
    </w:p>
    <w:p w14:paraId="0E6C60CA"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OR</w:t>
      </w:r>
    </w:p>
    <w:p w14:paraId="6EC9CF1E"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level takes place in the middle of a raging storm, with powerful winds blowing in every direction and waves crashing against the ship. The sky is dark and ominous, with lightning flashes illuminating the chaos. The Aeolian island can be seen in the distance, shrouded in mist and mystery. The ship is constantly rocked by the storm, with the crew struggling to maintain their footing and the sails.</w:t>
      </w:r>
    </w:p>
    <w:p w14:paraId="4F1B9268"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 </w:t>
      </w:r>
    </w:p>
    <w:p w14:paraId="6FCC77D2"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 xml:space="preserve">Scene 5 </w:t>
      </w:r>
    </w:p>
    <w:p w14:paraId="121D9D8A"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The Laistrygonians FIGHT</w:t>
      </w:r>
    </w:p>
    <w:p w14:paraId="1531807E"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line</w:t>
      </w:r>
    </w:p>
    <w:p w14:paraId="271B0E95"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fter narrowly escaping the perilous winds of Aeolus, Odysseus and his crew find themselves in a remote bay, seeking refuge from the dangers of the sea. But they are about to face an even greater threat. As they set foot on shore, they are suddenly ambushed by the Laistrygonians, a race of giant cannibals who reside on a nearby island. The Laistrygonians launch an all-out attack on Odysseus and his crew, determined to feast on their flesh.</w:t>
      </w:r>
    </w:p>
    <w:p w14:paraId="540B356E"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Challenges</w:t>
      </w:r>
    </w:p>
    <w:p w14:paraId="4D0DABDB"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lastRenderedPageBreak/>
        <w:t>The player must navigate through a treacherous terrain filled with obstacles and enemies. The Laistrygonians hurl huge boulders and spears at the player, and can crush them with their bare hands. The player must dodge these attacks while fighting off other cannibals and navigating through the rocky terrain.</w:t>
      </w:r>
    </w:p>
    <w:p w14:paraId="2086C3CE"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Boss</w:t>
      </w:r>
    </w:p>
    <w:p w14:paraId="6D12881B"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boss of this level is the King of the Laistrygonians, a massive giant who wields a huge club and can crush the player with a single blow. The King is nearly invulnerable to most attacks, and can only be defeated by finding his weakness and exploiting it.</w:t>
      </w:r>
    </w:p>
    <w:p w14:paraId="7AFC5E94"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come</w:t>
      </w:r>
    </w:p>
    <w:p w14:paraId="3EC54DD3"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fter a grueling battle, the player and the surviving crew members manage to escape the Laistrygonians and their island. However, many of their comrades are lost in the battle, and they are left with fewer resources, broken ships, and a sense of deep loss.</w:t>
      </w:r>
    </w:p>
    <w:p w14:paraId="32476D72"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Setting</w:t>
      </w:r>
    </w:p>
    <w:p w14:paraId="793E876D"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level takes place on a rocky shore, with towering cliffs and dark forests in the background. The Laistrygonians are depicted as huge, menacing giants with fierce, animalistic features. The atmosphere is tense and foreboding, with the player and their crew facing certain doom at the hands of their attackers.</w:t>
      </w:r>
    </w:p>
    <w:p w14:paraId="6EDE58B5"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 </w:t>
      </w:r>
    </w:p>
    <w:p w14:paraId="62FDF82F"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Scene 6</w:t>
      </w:r>
    </w:p>
    <w:p w14:paraId="44271A96"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Circe's Spell BOSS</w:t>
      </w:r>
    </w:p>
    <w:p w14:paraId="2B33BB78"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line</w:t>
      </w:r>
    </w:p>
    <w:p w14:paraId="7AABAF4D"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fter Odysseus and his crew land on the island of Aeaea, they encounter the powerful sorceress Circe, who transforms some of the crew into animals. To break the spell and save his friends, Odysseus must defeat Circe in a magical duel.</w:t>
      </w:r>
    </w:p>
    <w:p w14:paraId="27710C78"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Challenges</w:t>
      </w:r>
    </w:p>
    <w:p w14:paraId="36F815DC"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s Odysseus, the player must navigate through a maze-like enchanted forest and overcome various magical obstacles, including spell traps and illusions. They must also collect magical items and power-ups to enhance their own abilities and weaken Circe's defenses.</w:t>
      </w:r>
    </w:p>
    <w:p w14:paraId="666B7096"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Boss</w:t>
      </w:r>
    </w:p>
    <w:p w14:paraId="42CB1843"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Circe, a powerful sorceress who uses dark magic and illusions to attack Odysseus. She can summon various creatures to fight on her behalf, such as giant wolves and venomous snakes.</w:t>
      </w:r>
    </w:p>
    <w:p w14:paraId="046EA027"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come</w:t>
      </w:r>
    </w:p>
    <w:p w14:paraId="2302BB88"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fter a fierce battle, Odysseus defeats Circe and breaks the spell she cast on his crew. Circe, impressed by Odysseus's strength and cunning, decides to help him on his journey by providing him with important information and resources.</w:t>
      </w:r>
    </w:p>
    <w:p w14:paraId="3AE10F32"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Setting</w:t>
      </w:r>
    </w:p>
    <w:p w14:paraId="6710D33E"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level takes place in a magical forest on the island of Aeaea, where the trees and plants seem to come alive and move on their own. The forest is shrouded in a misty haze and filled with strange and otherworldly creatures. As the player progresses through the level, they encounter various magical landmarks, such as a shimmering pool of water and a glowing crystal cave. The final battle with Circe takes place in a mystical palace in a clearing at the heart of the forest, where the sorceress's lair is located. The clearing is surrounded by towering trees and ancient stone pillars, and crackling with dark magic.</w:t>
      </w:r>
    </w:p>
    <w:p w14:paraId="0B84E8D0"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 </w:t>
      </w:r>
    </w:p>
    <w:p w14:paraId="04E42DA3"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Act 3</w:t>
      </w:r>
    </w:p>
    <w:p w14:paraId="40B770ED"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Scene 7</w:t>
      </w:r>
    </w:p>
    <w:p w14:paraId="5873FC1A"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Circe's Warning INTERLUDE</w:t>
      </w:r>
    </w:p>
    <w:p w14:paraId="749B60A3"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line</w:t>
      </w:r>
    </w:p>
    <w:p w14:paraId="07D73C56"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lastRenderedPageBreak/>
        <w:t>Circe's Warning: After Odysseus and his men have spent some time on Circe's island, she warns them of the dangers that lie ahead in the underworld. She advises them to be careful and offers them some advice on how to navigate the treacherous path. This scene could serve as a brief interlude before the journey into the underworld, allowing the player to restock supplies or upgrade equipment.</w:t>
      </w:r>
    </w:p>
    <w:p w14:paraId="6732711A"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come</w:t>
      </w:r>
    </w:p>
    <w:p w14:paraId="1529E5B0"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Odysseus and his crew sets off to the underworld</w:t>
      </w:r>
    </w:p>
    <w:p w14:paraId="035D525B"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 </w:t>
      </w:r>
    </w:p>
    <w:p w14:paraId="2E2D1020"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Scene 8</w:t>
      </w:r>
    </w:p>
    <w:p w14:paraId="11D075C4"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Into the Underworld FIGHT</w:t>
      </w:r>
    </w:p>
    <w:p w14:paraId="0542A764"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line</w:t>
      </w:r>
    </w:p>
    <w:p w14:paraId="691C49DE"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fter receiving warnings from Circe about the dangers of the underworld, Odysseus and his crew journey into the realm of the dead. Their goal is to speak with the prophet Tiresias, who will offer guidance for their journey home. However, the underworld is a treacherous and labyrinthine place, full of ghosts and monsters that will seek to impede their progress.</w:t>
      </w:r>
    </w:p>
    <w:p w14:paraId="7D4ABFBB"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s Odysseus and his crew journey into the underworld, they must navigate through a maze of tunnels and evade the various monsters and ghosts that haunt the realm of the dead. Along the way, they may encounter spirits seeking their help or hindrance. The climax of this scene could be a miniboss fight with Cerberus, the three-headed dog that guards the entrance to the underworld.</w:t>
      </w:r>
    </w:p>
    <w:p w14:paraId="37AA7354"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Challenges</w:t>
      </w:r>
    </w:p>
    <w:p w14:paraId="211723E0"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Navigating through a maze of tunnels and avoiding hazards such as traps and chasms</w:t>
      </w:r>
    </w:p>
    <w:p w14:paraId="0FC8115C"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Battling ghosts and monsters, each with their unique abilities and weaknesses</w:t>
      </w:r>
    </w:p>
    <w:p w14:paraId="094EA6C1"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Helping or hindering the spirits they encounter, depending on the player's choices</w:t>
      </w:r>
    </w:p>
    <w:p w14:paraId="295FF3A9"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Solving puzzles to unlock doors or uncover hidden paths</w:t>
      </w:r>
    </w:p>
    <w:p w14:paraId="6113610D"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Evading traps set by the dead, such as falling rocks or collapsing floors</w:t>
      </w:r>
    </w:p>
    <w:p w14:paraId="3F7F1494"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Boss</w:t>
      </w:r>
    </w:p>
    <w:p w14:paraId="094537FA"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Fight with Cerberus, the three-headed dog that guards the entrance to the underworld. The player will need to use their wits and skill to defeat Cerberus and progress further into the underworld.</w:t>
      </w:r>
    </w:p>
    <w:p w14:paraId="3F812CDD"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come</w:t>
      </w:r>
    </w:p>
    <w:p w14:paraId="59A2F938"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Upon reaching the end of the level, the player will have successfully navigated through the underworld and defeated Cerberus. They will be one step closer to their ultimate goal of returning home, but there are still many challenges to face ahead.</w:t>
      </w:r>
    </w:p>
    <w:p w14:paraId="5C3FB880"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Setting</w:t>
      </w:r>
    </w:p>
    <w:p w14:paraId="1395FA91"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underworld is a dark and foreboding place, with twisting tunnels and shadowy corners that hide unseen dangers. The air is thick with the stench of decay, and the echoes of wailing ghosts can be heard in the distance. The player will need to use their senses and intuition to navigate through this treacherous realm and emerge unscathed.</w:t>
      </w:r>
    </w:p>
    <w:p w14:paraId="7BBA4E03"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 </w:t>
      </w:r>
    </w:p>
    <w:p w14:paraId="354FB1EA"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Scene 9</w:t>
      </w:r>
    </w:p>
    <w:p w14:paraId="4D693C58"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The Judgement of Hades BOSS</w:t>
      </w:r>
    </w:p>
    <w:p w14:paraId="593CC9BE"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line</w:t>
      </w:r>
    </w:p>
    <w:p w14:paraId="0C146CB2"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s Odysseus and his crew reach the throne of Hades, they are challenged to a series of trials to prove their worth. The challenges could involve puzzle-solving or combat, testing the player's skills and strategy. The final challenge would be a boss fight against Hades himself, testing the player's endurance and skill. Upon defeating Hades, they meet and converse with Teiresias and Odysseus and his crew are allowed to return to the world of the living, bringing the player one step closer to completing the epic journey.</w:t>
      </w:r>
    </w:p>
    <w:p w14:paraId="069AA702"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lastRenderedPageBreak/>
        <w:t>Challenges</w:t>
      </w:r>
    </w:p>
    <w:p w14:paraId="7605AFFF"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challenges in this level could involve puzzle-solving or combat. Examples of puzzles could include navigating a maze or deciphering ancient inscriptions to unlock hidden doors. The combat challenges could involve fighting off waves of monsters or defeating powerful bosses. The player will need to use their skills and strategy to overcome each challenge and prove their worth to Hades.</w:t>
      </w:r>
    </w:p>
    <w:p w14:paraId="533DB349"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Boss</w:t>
      </w:r>
    </w:p>
    <w:p w14:paraId="0113D5DC"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final boss of this level would be Hades himself. He could be depicted as a towering figure, wreathed in shadows and surrounded by the spirits of the dead. The player will need to use all their combat skills to defeat Hades, who would have a range of deadly attacks and abilities.</w:t>
      </w:r>
    </w:p>
    <w:p w14:paraId="71000055"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come</w:t>
      </w:r>
    </w:p>
    <w:p w14:paraId="2819AB8D"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Upon defeating Hades, Odysseus and his crew would be allowed converse with Teiresias and to return to the world of the living, bringing the player one step closer to completing the epic journey. The player may also receive a reward, such as a powerful weapon or ability, for their victory over Hades.</w:t>
      </w:r>
    </w:p>
    <w:p w14:paraId="7BD70A2C"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Setting</w:t>
      </w:r>
    </w:p>
    <w:p w14:paraId="03AE44E8"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setting for this level would be the throne room of Hades in the underworld. The room would be large and imposing, with high ceilings and shadowy corners. The floor could be made of polished obsidian, with glowing runes etched into the surface. The walls would be decorated with intricate carvings of the dead and the underworld. The room would be dimly lit, with the only source of light coming from flickering torches or ghostly orbs of energy. The atmosphere would be tense and foreboding, with the player feeling the weight of the trials they must face to prove their worth to Hades.</w:t>
      </w:r>
    </w:p>
    <w:p w14:paraId="4F9622C4"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 </w:t>
      </w:r>
    </w:p>
    <w:p w14:paraId="4DC092AB"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Act 4</w:t>
      </w:r>
    </w:p>
    <w:p w14:paraId="6FC77F50"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Scene 10</w:t>
      </w:r>
    </w:p>
    <w:p w14:paraId="536C0E0E"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The Siren's Song</w:t>
      </w:r>
    </w:p>
    <w:p w14:paraId="736421CC"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line</w:t>
      </w:r>
    </w:p>
    <w:p w14:paraId="637192D5"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s Odysseus and his crew sail past the island of the Sirens, they are faced with the dangerous allure of the Siren's song. The crew must resist the temptation to steer the ship towards the island and avoid being lured to their doom.</w:t>
      </w:r>
    </w:p>
    <w:p w14:paraId="171ADBCF"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Challenges</w:t>
      </w:r>
    </w:p>
    <w:p w14:paraId="7C6F5349"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player must navigate the ship past the island, dodging dangerous rocks and whirlpools. The Siren's song will also become louder and more tempting as the ship approaches the island, making it harder for the crew to resist its pull. The player must manage the crew's morale and resistance to the song by assigning tasks and making decisions to avoid losing control of the ship.</w:t>
      </w:r>
    </w:p>
    <w:p w14:paraId="55DB1579"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Finding a way to resist the sirens' song, either by blocking their ears or other means.</w:t>
      </w:r>
    </w:p>
    <w:p w14:paraId="50D3A9D5"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Fighting off any creatures or enemies that may be lurking in the waters.</w:t>
      </w:r>
    </w:p>
    <w:p w14:paraId="63273947"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Boss</w:t>
      </w:r>
    </w:p>
    <w:p w14:paraId="72CD3E05"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None</w:t>
      </w:r>
    </w:p>
    <w:p w14:paraId="46D12EDE"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come</w:t>
      </w:r>
    </w:p>
    <w:p w14:paraId="61FFC799"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If the player successfully navigates the ship past the island, they will avoid the fate of many sailors who have been lured to their deaths by the Siren's song. However, if the player fails to resist the Siren's song and steer the ship away, the crew will be shipwrecked on the island, and Odysseus will have to find a way to rescue them.</w:t>
      </w:r>
    </w:p>
    <w:p w14:paraId="2C992754"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Setting</w:t>
      </w:r>
    </w:p>
    <w:p w14:paraId="0A8686D4"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 xml:space="preserve">The Siren's island is a rocky and treacherous landscape, with jagged cliffs and dangerous rocks jutting out of the sea. The water surrounding the island is dark and swirling, with powerful currents and whirlpools that threaten to pull the ship under. The Sirens </w:t>
      </w:r>
      <w:r>
        <w:rPr>
          <w:rFonts w:ascii="Calibri" w:hAnsi="Calibri" w:cs="Calibri"/>
          <w:sz w:val="22"/>
          <w:szCs w:val="22"/>
          <w:lang w:val="en-CA"/>
        </w:rPr>
        <w:lastRenderedPageBreak/>
        <w:t>themselves are beautiful but deadly creatures, perched on the cliffs and singing their enchanting songs to lure sailors to their doom.</w:t>
      </w:r>
    </w:p>
    <w:p w14:paraId="65EF272A"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 </w:t>
      </w:r>
    </w:p>
    <w:p w14:paraId="22BE6049"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Scene 11</w:t>
      </w:r>
    </w:p>
    <w:p w14:paraId="7C8084D1"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The Perils of Scylla and Charybdis FIGHT</w:t>
      </w:r>
    </w:p>
    <w:p w14:paraId="69743DE2"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line</w:t>
      </w:r>
    </w:p>
    <w:p w14:paraId="2B76FFF6"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fter escaping the Sirens, Odysseus and his crew must navigate through the narrow strait between the monsters Scylla and Charybdis. Scylla is a six-headed sea monster who snatches sailors from the decks of passing ships, while Charybdis is a giant whirlpool that can drag entire ships down to the depths. Odysseus must choose which danger to face, as avoiding one means confronting the other.</w:t>
      </w:r>
    </w:p>
    <w:p w14:paraId="0F4659AF"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Challenges</w:t>
      </w:r>
    </w:p>
    <w:p w14:paraId="18EB55D5"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main challenge of this level is navigating through the narrow strait, avoiding Scylla's attacks while also avoiding Charybdis' powerful suction. The player must make strategic decisions about which danger to confront, and the choices made will affect the outcome of the level. Additionally, there may be obstacles such as debris in the water or rogue waves that can cause damage to the ship. Scylla herself appears as a boss at some point during the level. This could be a separate encounter from the main challenge of navigating the dangerous waters, perhaps occurring when Odysseus and his crew are forced to anchor near Scylla's lair to make repairs to their ship</w:t>
      </w:r>
    </w:p>
    <w:p w14:paraId="17489C41"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Boss</w:t>
      </w:r>
    </w:p>
    <w:p w14:paraId="579F3537"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boss fight with Scylla involves the player using their ship's weapons to attack her while also avoiding her devastating tentacle attacks. This would add an additional layer of challenge and excitement to the level while still maintaining the central theme of navigating treacherous waters.</w:t>
      </w:r>
    </w:p>
    <w:p w14:paraId="11C96363"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come</w:t>
      </w:r>
    </w:p>
    <w:p w14:paraId="75F68FB9"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If Odysseus and his crew successfully navigate through the strait, they will emerge unscathed on the other side, having avoided the perils of Scylla and Charybdis. However, if they make the wrong choices or are not strategic in their actions, they may suffer damage to their ship or even lose some crew members.</w:t>
      </w:r>
    </w:p>
    <w:p w14:paraId="0EF4A658"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Setting</w:t>
      </w:r>
    </w:p>
    <w:p w14:paraId="5A9E3471"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setting for this level is the narrow strait between the two monsters. The water is tumultuous and churning, with dark clouds overhead and lightning striking in the distance. The atmosphere is tense and foreboding, with the constant threat of danger looming. The player must be alert and ready to make split-second decisions to avoid disaster.</w:t>
      </w:r>
    </w:p>
    <w:p w14:paraId="024EAEEB"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 </w:t>
      </w:r>
    </w:p>
    <w:p w14:paraId="1F991503"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Scene 12</w:t>
      </w:r>
    </w:p>
    <w:p w14:paraId="4EC7CAF0"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The Wrath of Zeus</w:t>
      </w:r>
    </w:p>
    <w:p w14:paraId="61C14887"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line</w:t>
      </w:r>
    </w:p>
    <w:p w14:paraId="4F086019"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fter escaping the dangers of Scylla and Charybdis, Odysseus and his crew stumble upon the island of Thrinacia, where the sun god keeps his sacred cattle. Despite warnings from Circe and Teiresias, Odysseus' men decide to hunt the cattle for food, angering Helios and invoking the wrath of Zeus. As punishment, Zeus sends a powerful storm that destroys the ship and kills all of Odysseus' crew except for him.</w:t>
      </w:r>
    </w:p>
    <w:p w14:paraId="0F5B7EFE"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Challenges</w:t>
      </w:r>
    </w:p>
    <w:p w14:paraId="44239CEE"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Boss</w:t>
      </w:r>
    </w:p>
    <w:p w14:paraId="25483B51"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boss of this level would be Zeus himself, who appears as a giant storm cloud that relentlessly attacks Odysseus and his remaining crew. The player would need to dodge lightning strikes and avoid debris while trying to damage Zeus with weapons and abilities.</w:t>
      </w:r>
    </w:p>
    <w:p w14:paraId="5F1858A2"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lastRenderedPageBreak/>
        <w:t>Outcome</w:t>
      </w:r>
    </w:p>
    <w:p w14:paraId="440D2042"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Despite their best efforts, Odysseus and his crew are ultimately defeated by Zeus' wrath. Odysseus is the only survivor and is washed up on the shores of a new island, setting the stage for the final act of the game.</w:t>
      </w:r>
    </w:p>
    <w:p w14:paraId="469B62E9"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Setting</w:t>
      </w:r>
    </w:p>
    <w:p w14:paraId="522E63CD"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island of Helios would be depicted as a beautiful and idyllic place, with lush green fields and a sparkling blue sea. However, as the player progresses, the sky would darken and storms would begin to gather, signaling the coming danger. The fight with Zeus would take place in the midst of a raging storm, with lightning strikes and powerful winds battering the player's character.</w:t>
      </w:r>
    </w:p>
    <w:p w14:paraId="58B7A389"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 </w:t>
      </w:r>
    </w:p>
    <w:p w14:paraId="1809A679"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Act 5</w:t>
      </w:r>
    </w:p>
    <w:p w14:paraId="4544326B"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Scene 13</w:t>
      </w:r>
    </w:p>
    <w:p w14:paraId="644F1121"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Shipwrecked</w:t>
      </w:r>
    </w:p>
    <w:p w14:paraId="48510C29"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line</w:t>
      </w:r>
    </w:p>
    <w:p w14:paraId="684C4D52"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act begins with Odysseus washing up on the shores of Calypso's island, alone and separated from his crew. In this scene, the player must help Odysseus explore the island and find resources to survive. They may need to gather food and water, build a shelter, or find materials to repair their ship.</w:t>
      </w:r>
    </w:p>
    <w:p w14:paraId="523F271E"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Challenges</w:t>
      </w:r>
    </w:p>
    <w:p w14:paraId="5BCC8C0E"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island is vast and full of obstacles that the player must overcome, including treacherous cliffs, dense forests, and raging rivers. Along the way, the player may encounter puzzles that require critical thinking and problem-solving skills to solve. For example, they may need to decipher cryptic messages or unlock hidden doors to progress</w:t>
      </w:r>
    </w:p>
    <w:p w14:paraId="5125CCFA"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Boss</w:t>
      </w:r>
    </w:p>
    <w:p w14:paraId="32356F22"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None</w:t>
      </w:r>
    </w:p>
    <w:p w14:paraId="46F53CCC"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come</w:t>
      </w:r>
    </w:p>
    <w:p w14:paraId="492A48F5"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 xml:space="preserve">The ultimate goal of this level is to find a way off the island and reunite with Odysseus' crew. However, the player may also encounter side missions or tasks that will enhance their understanding of the story or provide useful items to aid in their journey. </w:t>
      </w:r>
    </w:p>
    <w:p w14:paraId="763DB997"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Setting</w:t>
      </w:r>
    </w:p>
    <w:p w14:paraId="3905C6D9"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Calypso's Island is a lush and tropical paradise, with verdant jungles, crystal-clear streams, and sandy beaches. The player will explore the island's diverse landscapes, encountering a variety of flora and fauna along the way. The island's beauty is tempered by its isolation and the constant reminder of Odysseus' predicament, creating a sense of both wonder and foreboding.</w:t>
      </w:r>
    </w:p>
    <w:p w14:paraId="2DAA4960"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 </w:t>
      </w:r>
    </w:p>
    <w:p w14:paraId="78CDB9D8"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Scene 14</w:t>
      </w:r>
    </w:p>
    <w:p w14:paraId="075F88BC"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Calypso's Offer</w:t>
      </w:r>
    </w:p>
    <w:p w14:paraId="770D521C"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line</w:t>
      </w:r>
    </w:p>
    <w:p w14:paraId="5513F6C1"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s Odysseus explores the island, he comes across Calypso, a nymph who has taken a liking to him. She offers to make him her immortal companion, promising him eternal youth and happiness. In this scene, the player must navigate a dialogue tree, choosing whether to accept or reject Calypso's offer. This decision could have consequences later in the game.</w:t>
      </w:r>
    </w:p>
    <w:p w14:paraId="79EE2A3E"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 xml:space="preserve">After washing up on Calypso's island, Odysseus encounters the beautiful nymph Calypso, who offers him eternal happiness and youth if he becomes her companion. The player must navigate a dialogue tree, deciding whether to accept or reject Calypso's offer. Accepting the offer would mean giving up the chance to return home and see his wife </w:t>
      </w:r>
      <w:r>
        <w:rPr>
          <w:rFonts w:ascii="Calibri" w:hAnsi="Calibri" w:cs="Calibri"/>
          <w:sz w:val="22"/>
          <w:szCs w:val="22"/>
          <w:lang w:val="en-CA"/>
        </w:rPr>
        <w:lastRenderedPageBreak/>
        <w:t>and son, while rejecting it could potentially anger Calypso and make her less willing to help him.</w:t>
      </w:r>
    </w:p>
    <w:p w14:paraId="40D78E73"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Challenges</w:t>
      </w:r>
    </w:p>
    <w:p w14:paraId="2880AA6B"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is is not a combat-focused level, but the challenge lies in the decision-making process. The player must consider the long-term consequences of their decision and weigh the benefits of staying with Calypso against the desire to return home.</w:t>
      </w:r>
    </w:p>
    <w:p w14:paraId="6B16A023"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Boss</w:t>
      </w:r>
    </w:p>
    <w:p w14:paraId="5E0A53AD"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None</w:t>
      </w:r>
    </w:p>
    <w:p w14:paraId="4D390284"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come</w:t>
      </w:r>
    </w:p>
    <w:p w14:paraId="1F2266A9"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outcome depends on the player's decision. If they choose to accept Calypso's offer, they will spend the rest of their life on the island, enjoying the luxurious lifestyle she offers. If they reject the offer, Calypso will still provide Odysseus with gifts and aid him in his journey, but she may be less willing to help him in the future.</w:t>
      </w:r>
    </w:p>
    <w:p w14:paraId="05C919AB"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Setting</w:t>
      </w:r>
    </w:p>
    <w:p w14:paraId="0EEA7869"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level takes place on a beautiful, idyllic island, with lush vegetation and pristine beaches. The player will encounter Calypso in her luxurious palace, surrounded by servants and enjoying the best of what the island has to offer. The setting is meant to be enticing, making the decision to leave all the more difficult.</w:t>
      </w:r>
    </w:p>
    <w:p w14:paraId="541A0BF7"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 </w:t>
      </w:r>
    </w:p>
    <w:p w14:paraId="0649E8F0"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Scene 15</w:t>
      </w:r>
    </w:p>
    <w:p w14:paraId="5C79E95F"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The Path Home</w:t>
      </w:r>
    </w:p>
    <w:p w14:paraId="4BFAC577"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line</w:t>
      </w:r>
    </w:p>
    <w:p w14:paraId="6E764BE8"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fter rejecting Calypso's offer, Odysseus must find a way off the island and back to Ithaca.</w:t>
      </w:r>
    </w:p>
    <w:p w14:paraId="4B4AEFC7"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Odysseus must find a way off the island and back to Ithaca. Athema appears, convincing Zeus to intervene and help. This level involves solving puzzles or finding a hidden passage that leads to a ship or raft. The scene ends with Odysseus setting sail, eager to return to his homeland and reunite with his family.</w:t>
      </w:r>
    </w:p>
    <w:p w14:paraId="14DD7FBC"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Challenges</w:t>
      </w:r>
    </w:p>
    <w:p w14:paraId="107A0BFE"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player must navigate through various obstacles and challenges in order to find a way off the island. These challenges could involve solving puzzles, finding hidden objects, and overcoming environmental obstacles.</w:t>
      </w:r>
    </w:p>
    <w:p w14:paraId="352AC7B2"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Boss</w:t>
      </w:r>
    </w:p>
    <w:p w14:paraId="453BC8E3"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None</w:t>
      </w:r>
    </w:p>
    <w:p w14:paraId="21968269"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come</w:t>
      </w:r>
    </w:p>
    <w:p w14:paraId="2615B6BC"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scene ends with Odysseus successfully finding a ship or raft and setting sail for Ithaca, determined to return home and reunite with his family. Until Poseidon destroys his raft. Before a fatal blow, Athena's voice calls to Poseidon, persuading him to stop.</w:t>
      </w:r>
    </w:p>
    <w:p w14:paraId="2A1013CE"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Setting</w:t>
      </w:r>
    </w:p>
    <w:p w14:paraId="45D48094"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scene is set on the island of Calypso, a beautiful and lush paradise that offers a stark contrast to the dangers and challenges that Odysseus has faced throughout his journey. The player must explore the island, encountering various NPCs and obstacles along the way. The island may be filled with exotic flora and fauna, and the player must navigate through dense forests, rocky cliffs, and other treacherous terrain. As the player progresses through the level, they may encounter ruins or other structures that hint at the island's past, adding to the sense of mystery and intrigue. Ultimately, the scene ends with Odysseus setting sail for Ithaca, leaving the island of Calypso behind and moving one step closer to completing his epic journey.</w:t>
      </w:r>
    </w:p>
    <w:p w14:paraId="04559732"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 </w:t>
      </w:r>
    </w:p>
    <w:p w14:paraId="6295FC14"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Act 6</w:t>
      </w:r>
    </w:p>
    <w:p w14:paraId="2EF47DD5"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Scene 16</w:t>
      </w:r>
    </w:p>
    <w:p w14:paraId="748C23CD"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lastRenderedPageBreak/>
        <w:t>Outline</w:t>
      </w:r>
    </w:p>
    <w:p w14:paraId="3F465DFE"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fter a long journey, ravaged by the sea, Odysseus finally washes up on the island of Scheria. He encounters the princess Nausicaa, who takes pity on him and offers to help him find his way home. She leads him to her father, King Alcinous, who welcomes Odysseus and offers him hospitality.</w:t>
      </w:r>
    </w:p>
    <w:p w14:paraId="0990B01E"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Challenges</w:t>
      </w:r>
    </w:p>
    <w:p w14:paraId="0EC13662"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challenges in this scene could involve navigating the unfamiliar terrain of Scheria and interacting with the Phaeacian people, who have their own customs and traditions. Odysseus may also need to prove his worth to King Alcinous and gain his trust.</w:t>
      </w:r>
    </w:p>
    <w:p w14:paraId="25500C05"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Boss</w:t>
      </w:r>
    </w:p>
    <w:p w14:paraId="0AE9DB0F"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None</w:t>
      </w:r>
    </w:p>
    <w:p w14:paraId="48858D9D"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come</w:t>
      </w:r>
    </w:p>
    <w:p w14:paraId="46969E98"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outcome of this scene is that Odysseus is given shelter and hospitality on the island of Scheria. He meets Nausicaa and King Alcinous, who may be able to help him find his way home.</w:t>
      </w:r>
    </w:p>
    <w:p w14:paraId="1B4F0FE7"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Setting</w:t>
      </w:r>
    </w:p>
    <w:p w14:paraId="4321CCDC"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island of Scheria is a lush, green land with fertile soil and abundant crops. The Phaeacians are a seafaring people known for their love of music, dance, and athletic competitions. The palace of King Alcinous is grand and opulent, with intricate carvings and beautiful gardens.</w:t>
      </w:r>
    </w:p>
    <w:p w14:paraId="02BCF9C1"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 </w:t>
      </w:r>
    </w:p>
    <w:p w14:paraId="26C60ED2"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Scene 17</w:t>
      </w:r>
    </w:p>
    <w:p w14:paraId="1733607E"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The Return to Ithica</w:t>
      </w:r>
    </w:p>
    <w:p w14:paraId="29096FDB"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line</w:t>
      </w:r>
    </w:p>
    <w:p w14:paraId="6A14F33B"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Odysseus meets Athena, who tells him how to conceal himself, and he returns to Ithaca, disguised as a beggar. He visits the palace and participates in a bow competition organized by Penelope to choose a new husband, without revealing his true identity. He wins the competition and later reveals his identity to his son Telemachus. Together, they hatch a plan to kill the suitors who have taken over their palace and are wasting their wealth and resources.</w:t>
      </w:r>
    </w:p>
    <w:p w14:paraId="40C413FF"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Challenges</w:t>
      </w:r>
    </w:p>
    <w:p w14:paraId="3D3FF740"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Sneaking into the palace disguised as a beggar, without arousing any suspicion from the suitors or the palace guards.</w:t>
      </w:r>
    </w:p>
    <w:p w14:paraId="59FD3561"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Participating in the bow competition, which requires the player to use precise aim and timing skills to hit the target.</w:t>
      </w:r>
    </w:p>
    <w:p w14:paraId="61F5AFFD"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Planning the attack on the suitors, taking into account their numbers and weapons, while minimizing the risk to Odysseus and his allies.</w:t>
      </w:r>
    </w:p>
    <w:p w14:paraId="296D7060"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Boss</w:t>
      </w:r>
    </w:p>
    <w:p w14:paraId="667CE931"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boss in this scene could be a small one, representing one of the suitors who confronts Odysseus during the attack on the palace. Possibly Antonious</w:t>
      </w:r>
    </w:p>
    <w:p w14:paraId="610AE03B"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come</w:t>
      </w:r>
    </w:p>
    <w:p w14:paraId="794912B1"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 xml:space="preserve">Odysseus reveals his true identity to his son, and together they kill the suitors who have taken over their palace. This marks the end of their long journey, and Odysseus is reunited with his wife Penelope and his kingdom. </w:t>
      </w:r>
    </w:p>
    <w:p w14:paraId="035F19A6"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Setting</w:t>
      </w:r>
    </w:p>
    <w:p w14:paraId="7267A6D4"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scene takes place in Ithaca, in and around the palace of Odysseus. The palace is overrun by suitors who are feasting and wasting Odysseus' wealth, while his family and loyal subjects are helpless. The setting is dark and tense, as Odysseus and his allies must plan their attack and execute it with precision to avoid being outnumbered and outmatched. The bow competition takes place in the palace courtyard, while the attack on the suitors takes place inside the palace halls and rooms.</w:t>
      </w:r>
    </w:p>
    <w:p w14:paraId="0D7815B2"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lastRenderedPageBreak/>
        <w:t> </w:t>
      </w:r>
    </w:p>
    <w:p w14:paraId="52E4F8BF"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Scene 18</w:t>
      </w:r>
    </w:p>
    <w:p w14:paraId="3527A23C"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The Final Battle</w:t>
      </w:r>
    </w:p>
    <w:p w14:paraId="4C87B262"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line</w:t>
      </w:r>
    </w:p>
    <w:p w14:paraId="0CD34A99"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After successfully reclaiming his throne and disposing of the suitors, Odysseus must face one final challenge. The families of the suitors, seeking revenge for their deaths, have gathered their forces and launched an attack on Odysseus's palace. In this epic battle, Odysseus must defend his home and family against the vengeful army. Athena once again returns, giving a choice to either make his armour or weapons more powerful, sometimes casting shields during battle.</w:t>
      </w:r>
    </w:p>
    <w:p w14:paraId="20E17FC3"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Challenges</w:t>
      </w:r>
    </w:p>
    <w:p w14:paraId="05EF2DD1"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battle will be divided into several stages, each with its own set of challenges. At the beginning, Odysseus must hold the palace gates against waves of attackers. Then, he must lead a counterattack to push the enemy back and gain ground. Along the way, there will be various obstacles to overcome, such as barricades and traps set by the enemy.</w:t>
      </w:r>
    </w:p>
    <w:p w14:paraId="43BD5376"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Boss</w:t>
      </w:r>
    </w:p>
    <w:p w14:paraId="5137B9F8"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final boss will be the leader of the enemy army, a powerful warrior seeking to avenge the deaths of the suitors. This boss will have a range of attacks and strategies to make the fight challenging and dynamic.</w:t>
      </w:r>
    </w:p>
    <w:p w14:paraId="61E652B5"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utcome</w:t>
      </w:r>
    </w:p>
    <w:p w14:paraId="5BFFCE02"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If Odysseus can defeat the enemy leader, the remaining forces will retreat and the battle will be won. The game will end with a cutscene showing Odysseus reunited with his family and his kingdom at peace once again. However, if Odysseus is defeated, the game will end with a different cutscene, showing his family and kingdom in ruin and his legacy tarnished.</w:t>
      </w:r>
    </w:p>
    <w:p w14:paraId="7F8EFDE9"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Setting</w:t>
      </w:r>
    </w:p>
    <w:p w14:paraId="2BAFD605"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The battle will take place in and around Odysseus's palace, with various areas serving as different stages of the fight. There will be narrow corridors and staircases inside the palace, allowing for intense close-quarters combat, as well as open courtyards and gardens for larger-scale battles. The setting will be designed to reflect the grandeur and majesty of ancient Greek architecture, with ornate pillars, statues, and frescoes lining the walls.</w:t>
      </w:r>
    </w:p>
    <w:p w14:paraId="13B259C2" w14:textId="77777777" w:rsidR="00245BC9" w:rsidRDefault="00245BC9" w:rsidP="00245BC9">
      <w:pPr>
        <w:pStyle w:val="NormalWeb"/>
        <w:spacing w:before="0" w:beforeAutospacing="0" w:after="0" w:afterAutospacing="0"/>
        <w:ind w:left="1080"/>
        <w:rPr>
          <w:rFonts w:ascii="Calibri" w:hAnsi="Calibri" w:cs="Calibri"/>
          <w:sz w:val="22"/>
          <w:szCs w:val="22"/>
          <w:lang w:val="en-CA"/>
        </w:rPr>
      </w:pPr>
      <w:r>
        <w:rPr>
          <w:rFonts w:ascii="Calibri" w:hAnsi="Calibri" w:cs="Calibri"/>
          <w:sz w:val="22"/>
          <w:szCs w:val="22"/>
          <w:lang w:val="en-CA"/>
        </w:rPr>
        <w:t> </w:t>
      </w:r>
    </w:p>
    <w:p w14:paraId="3C2A1615" w14:textId="77777777" w:rsidR="00245BC9" w:rsidRDefault="00245BC9" w:rsidP="00245BC9">
      <w:pPr>
        <w:pStyle w:val="NormalWeb"/>
        <w:spacing w:before="0" w:beforeAutospacing="0" w:after="0" w:afterAutospacing="0"/>
        <w:rPr>
          <w:rFonts w:ascii="Calibri" w:hAnsi="Calibri" w:cs="Calibri"/>
          <w:sz w:val="22"/>
          <w:szCs w:val="22"/>
          <w:lang w:val="en-CA"/>
        </w:rPr>
      </w:pPr>
      <w:r>
        <w:rPr>
          <w:rFonts w:ascii="Calibri" w:hAnsi="Calibri" w:cs="Calibri"/>
          <w:sz w:val="22"/>
          <w:szCs w:val="22"/>
          <w:lang w:val="en-CA"/>
        </w:rPr>
        <w:t>Epilogue</w:t>
      </w:r>
    </w:p>
    <w:p w14:paraId="359DFCB8"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On the shores of Ithaca, with the sun setting over the sea. Odysseus, having returned home and defeated the suitors, sits on a rock looking out over the water. His loyal dog, Argos, lies at his feet. As the light fades, Athena appears before him, congratulating him on his victory and promising to watch over him and his family in the years to come. The two of them share a moment of understanding, and then Athena fades away, leaving Odysseus alone with his thoughts.</w:t>
      </w:r>
    </w:p>
    <w:p w14:paraId="08F4F790"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As he sits there, surrounded by the memories of his long and arduous journey, Odysseus reflects on all that he has learned and experienced. He thinks of the many challenges he faced and the lessons he learned along the way. He remembers the friends he made and the enemies he defeated. And he realizes that, despite all the trials and tribulations, he has finally found his way home.</w:t>
      </w:r>
    </w:p>
    <w:p w14:paraId="38CA0530"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 </w:t>
      </w:r>
    </w:p>
    <w:p w14:paraId="3935CCEB"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With a sense of contentment and fulfillment, Odysseus looks out over the sea one last time before rising to his feet and turning towards his palace. He knows that there will be more challenges and adventures ahead, but he is ready to face them, fortified by the knowledge and strength he has gained on his journey.</w:t>
      </w:r>
    </w:p>
    <w:p w14:paraId="60031BFA"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lastRenderedPageBreak/>
        <w:t> </w:t>
      </w:r>
    </w:p>
    <w:p w14:paraId="72552008"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As he walks towards his home, Odysseus knows that he will always be remembered as a hero, both for his bravery and his cunning. And he knows that his legacy will live on, inspiring generations to come with tales of his epic journey and his triumphant return home.</w:t>
      </w:r>
    </w:p>
    <w:p w14:paraId="46BAC76B"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 </w:t>
      </w:r>
    </w:p>
    <w:p w14:paraId="06813F19" w14:textId="77777777" w:rsidR="00245BC9" w:rsidRDefault="00245BC9" w:rsidP="00245BC9">
      <w:pPr>
        <w:pStyle w:val="NormalWeb"/>
        <w:spacing w:before="0" w:beforeAutospacing="0" w:after="0" w:afterAutospacing="0"/>
        <w:ind w:left="540"/>
        <w:rPr>
          <w:rFonts w:ascii="Calibri" w:hAnsi="Calibri" w:cs="Calibri"/>
          <w:sz w:val="22"/>
          <w:szCs w:val="22"/>
          <w:lang w:val="en-CA"/>
        </w:rPr>
      </w:pPr>
      <w:r>
        <w:rPr>
          <w:rFonts w:ascii="Calibri" w:hAnsi="Calibri" w:cs="Calibri"/>
          <w:sz w:val="22"/>
          <w:szCs w:val="22"/>
          <w:lang w:val="en-CA"/>
        </w:rPr>
        <w:t>And so, with his faithful dog by his side, Odysseus begins the next chapter of his life, filled with the promise of new adventures and the comfort of a home that he thought he had lost forever.</w:t>
      </w:r>
    </w:p>
    <w:p w14:paraId="67187F37" w14:textId="46D8CD7F" w:rsidR="0080005D" w:rsidRPr="00245BC9" w:rsidRDefault="0080005D" w:rsidP="00245BC9">
      <w:pPr>
        <w:pStyle w:val="NormalWeb"/>
        <w:spacing w:before="0" w:beforeAutospacing="0" w:after="0" w:afterAutospacing="0"/>
        <w:ind w:left="540"/>
        <w:rPr>
          <w:rFonts w:ascii="Calibri" w:hAnsi="Calibri" w:cs="Calibri"/>
          <w:sz w:val="22"/>
          <w:szCs w:val="22"/>
          <w:lang w:val="en-CA"/>
        </w:rPr>
      </w:pPr>
    </w:p>
    <w:sectPr w:rsidR="0080005D" w:rsidRPr="00245B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NzM0sDAzNDM0NjFS0lEKTi0uzszPAykwrAUA+e2AtCwAAAA="/>
  </w:docVars>
  <w:rsids>
    <w:rsidRoot w:val="00B1358B"/>
    <w:rsid w:val="00245BC9"/>
    <w:rsid w:val="0055247B"/>
    <w:rsid w:val="0080005D"/>
    <w:rsid w:val="00B135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00702"/>
  <w15:chartTrackingRefBased/>
  <w15:docId w15:val="{E683179C-F7B0-488D-B8CF-400B312E1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247B"/>
    <w:rPr>
      <w:lang w:val="en-CA"/>
    </w:rPr>
  </w:style>
  <w:style w:type="paragraph" w:styleId="Heading1">
    <w:name w:val="heading 1"/>
    <w:basedOn w:val="Normal"/>
    <w:next w:val="Normal"/>
    <w:link w:val="Heading1Char"/>
    <w:uiPriority w:val="9"/>
    <w:qFormat/>
    <w:rsid w:val="0055247B"/>
    <w:pPr>
      <w:keepNext/>
      <w:keepLines/>
      <w:spacing w:before="400" w:after="40" w:line="240" w:lineRule="auto"/>
      <w:outlineLvl w:val="0"/>
    </w:pPr>
    <w:rPr>
      <w:rFonts w:asciiTheme="majorHAnsi" w:eastAsiaTheme="majorEastAsia" w:hAnsiTheme="majorHAnsi" w:cstheme="majorBidi"/>
      <w:color w:val="2A4F1C" w:themeColor="accent1" w:themeShade="80"/>
      <w:sz w:val="36"/>
      <w:szCs w:val="36"/>
    </w:rPr>
  </w:style>
  <w:style w:type="paragraph" w:styleId="Heading2">
    <w:name w:val="heading 2"/>
    <w:basedOn w:val="Normal"/>
    <w:next w:val="Normal"/>
    <w:link w:val="Heading2Char"/>
    <w:uiPriority w:val="9"/>
    <w:semiHidden/>
    <w:unhideWhenUsed/>
    <w:qFormat/>
    <w:rsid w:val="0055247B"/>
    <w:pPr>
      <w:keepNext/>
      <w:keepLines/>
      <w:spacing w:before="40" w:after="0" w:line="240" w:lineRule="auto"/>
      <w:outlineLvl w:val="1"/>
    </w:pPr>
    <w:rPr>
      <w:rFonts w:asciiTheme="majorHAnsi" w:eastAsiaTheme="majorEastAsia" w:hAnsiTheme="majorHAnsi" w:cstheme="majorBidi"/>
      <w:color w:val="3E762A" w:themeColor="accent1" w:themeShade="BF"/>
      <w:sz w:val="32"/>
      <w:szCs w:val="32"/>
    </w:rPr>
  </w:style>
  <w:style w:type="paragraph" w:styleId="Heading3">
    <w:name w:val="heading 3"/>
    <w:basedOn w:val="Normal"/>
    <w:next w:val="Normal"/>
    <w:link w:val="Heading3Char"/>
    <w:uiPriority w:val="9"/>
    <w:semiHidden/>
    <w:unhideWhenUsed/>
    <w:qFormat/>
    <w:rsid w:val="0055247B"/>
    <w:pPr>
      <w:keepNext/>
      <w:keepLines/>
      <w:spacing w:before="40" w:after="0" w:line="240" w:lineRule="auto"/>
      <w:outlineLvl w:val="2"/>
    </w:pPr>
    <w:rPr>
      <w:rFonts w:asciiTheme="majorHAnsi" w:eastAsiaTheme="majorEastAsia" w:hAnsiTheme="majorHAnsi" w:cstheme="majorBidi"/>
      <w:color w:val="3E762A" w:themeColor="accent1" w:themeShade="BF"/>
      <w:sz w:val="28"/>
      <w:szCs w:val="28"/>
    </w:rPr>
  </w:style>
  <w:style w:type="paragraph" w:styleId="Heading4">
    <w:name w:val="heading 4"/>
    <w:basedOn w:val="Normal"/>
    <w:next w:val="Normal"/>
    <w:link w:val="Heading4Char"/>
    <w:uiPriority w:val="9"/>
    <w:semiHidden/>
    <w:unhideWhenUsed/>
    <w:qFormat/>
    <w:rsid w:val="0055247B"/>
    <w:pPr>
      <w:keepNext/>
      <w:keepLines/>
      <w:spacing w:before="40" w:after="0"/>
      <w:outlineLvl w:val="3"/>
    </w:pPr>
    <w:rPr>
      <w:rFonts w:asciiTheme="majorHAnsi" w:eastAsiaTheme="majorEastAsia" w:hAnsiTheme="majorHAnsi" w:cstheme="majorBidi"/>
      <w:color w:val="3E762A" w:themeColor="accent1" w:themeShade="BF"/>
      <w:sz w:val="24"/>
      <w:szCs w:val="24"/>
    </w:rPr>
  </w:style>
  <w:style w:type="paragraph" w:styleId="Heading5">
    <w:name w:val="heading 5"/>
    <w:basedOn w:val="Normal"/>
    <w:next w:val="Normal"/>
    <w:link w:val="Heading5Char"/>
    <w:uiPriority w:val="9"/>
    <w:semiHidden/>
    <w:unhideWhenUsed/>
    <w:qFormat/>
    <w:rsid w:val="0055247B"/>
    <w:pPr>
      <w:keepNext/>
      <w:keepLines/>
      <w:spacing w:before="40" w:after="0"/>
      <w:outlineLvl w:val="4"/>
    </w:pPr>
    <w:rPr>
      <w:rFonts w:asciiTheme="majorHAnsi" w:eastAsiaTheme="majorEastAsia" w:hAnsiTheme="majorHAnsi" w:cstheme="majorBidi"/>
      <w:caps/>
      <w:color w:val="3E762A" w:themeColor="accent1" w:themeShade="BF"/>
    </w:rPr>
  </w:style>
  <w:style w:type="paragraph" w:styleId="Heading6">
    <w:name w:val="heading 6"/>
    <w:basedOn w:val="Normal"/>
    <w:next w:val="Normal"/>
    <w:link w:val="Heading6Char"/>
    <w:uiPriority w:val="9"/>
    <w:semiHidden/>
    <w:unhideWhenUsed/>
    <w:qFormat/>
    <w:rsid w:val="0055247B"/>
    <w:pPr>
      <w:keepNext/>
      <w:keepLines/>
      <w:spacing w:before="40" w:after="0"/>
      <w:outlineLvl w:val="5"/>
    </w:pPr>
    <w:rPr>
      <w:rFonts w:asciiTheme="majorHAnsi" w:eastAsiaTheme="majorEastAsia" w:hAnsiTheme="majorHAnsi" w:cstheme="majorBidi"/>
      <w:i/>
      <w:iCs/>
      <w:caps/>
      <w:color w:val="2A4F1C" w:themeColor="accent1" w:themeShade="80"/>
    </w:rPr>
  </w:style>
  <w:style w:type="paragraph" w:styleId="Heading7">
    <w:name w:val="heading 7"/>
    <w:basedOn w:val="Normal"/>
    <w:next w:val="Normal"/>
    <w:link w:val="Heading7Char"/>
    <w:uiPriority w:val="9"/>
    <w:semiHidden/>
    <w:unhideWhenUsed/>
    <w:qFormat/>
    <w:rsid w:val="0055247B"/>
    <w:pPr>
      <w:keepNext/>
      <w:keepLines/>
      <w:spacing w:before="40" w:after="0"/>
      <w:outlineLvl w:val="6"/>
    </w:pPr>
    <w:rPr>
      <w:rFonts w:asciiTheme="majorHAnsi" w:eastAsiaTheme="majorEastAsia" w:hAnsiTheme="majorHAnsi" w:cstheme="majorBidi"/>
      <w:b/>
      <w:bCs/>
      <w:color w:val="2A4F1C" w:themeColor="accent1" w:themeShade="80"/>
    </w:rPr>
  </w:style>
  <w:style w:type="paragraph" w:styleId="Heading8">
    <w:name w:val="heading 8"/>
    <w:basedOn w:val="Normal"/>
    <w:next w:val="Normal"/>
    <w:link w:val="Heading8Char"/>
    <w:uiPriority w:val="9"/>
    <w:semiHidden/>
    <w:unhideWhenUsed/>
    <w:qFormat/>
    <w:rsid w:val="0055247B"/>
    <w:pPr>
      <w:keepNext/>
      <w:keepLines/>
      <w:spacing w:before="40" w:after="0"/>
      <w:outlineLvl w:val="7"/>
    </w:pPr>
    <w:rPr>
      <w:rFonts w:asciiTheme="majorHAnsi" w:eastAsiaTheme="majorEastAsia" w:hAnsiTheme="majorHAnsi" w:cstheme="majorBidi"/>
      <w:b/>
      <w:bCs/>
      <w:i/>
      <w:iCs/>
      <w:color w:val="2A4F1C" w:themeColor="accent1" w:themeShade="80"/>
    </w:rPr>
  </w:style>
  <w:style w:type="paragraph" w:styleId="Heading9">
    <w:name w:val="heading 9"/>
    <w:basedOn w:val="Normal"/>
    <w:next w:val="Normal"/>
    <w:link w:val="Heading9Char"/>
    <w:uiPriority w:val="9"/>
    <w:semiHidden/>
    <w:unhideWhenUsed/>
    <w:qFormat/>
    <w:rsid w:val="0055247B"/>
    <w:pPr>
      <w:keepNext/>
      <w:keepLines/>
      <w:spacing w:before="40" w:after="0"/>
      <w:outlineLvl w:val="8"/>
    </w:pPr>
    <w:rPr>
      <w:rFonts w:asciiTheme="majorHAnsi" w:eastAsiaTheme="majorEastAsia" w:hAnsiTheme="majorHAnsi" w:cstheme="majorBidi"/>
      <w:i/>
      <w:iCs/>
      <w:color w:val="2A4F1C"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247B"/>
    <w:rPr>
      <w:rFonts w:asciiTheme="majorHAnsi" w:eastAsiaTheme="majorEastAsia" w:hAnsiTheme="majorHAnsi" w:cstheme="majorBidi"/>
      <w:color w:val="2A4F1C" w:themeColor="accent1" w:themeShade="80"/>
      <w:sz w:val="36"/>
      <w:szCs w:val="36"/>
    </w:rPr>
  </w:style>
  <w:style w:type="character" w:customStyle="1" w:styleId="Heading2Char">
    <w:name w:val="Heading 2 Char"/>
    <w:basedOn w:val="DefaultParagraphFont"/>
    <w:link w:val="Heading2"/>
    <w:uiPriority w:val="9"/>
    <w:semiHidden/>
    <w:rsid w:val="0055247B"/>
    <w:rPr>
      <w:rFonts w:asciiTheme="majorHAnsi" w:eastAsiaTheme="majorEastAsia" w:hAnsiTheme="majorHAnsi" w:cstheme="majorBidi"/>
      <w:color w:val="3E762A" w:themeColor="accent1" w:themeShade="BF"/>
      <w:sz w:val="32"/>
      <w:szCs w:val="32"/>
    </w:rPr>
  </w:style>
  <w:style w:type="character" w:customStyle="1" w:styleId="Heading3Char">
    <w:name w:val="Heading 3 Char"/>
    <w:basedOn w:val="DefaultParagraphFont"/>
    <w:link w:val="Heading3"/>
    <w:uiPriority w:val="9"/>
    <w:semiHidden/>
    <w:rsid w:val="0055247B"/>
    <w:rPr>
      <w:rFonts w:asciiTheme="majorHAnsi" w:eastAsiaTheme="majorEastAsia" w:hAnsiTheme="majorHAnsi" w:cstheme="majorBidi"/>
      <w:color w:val="3E762A" w:themeColor="accent1" w:themeShade="BF"/>
      <w:sz w:val="28"/>
      <w:szCs w:val="28"/>
    </w:rPr>
  </w:style>
  <w:style w:type="character" w:customStyle="1" w:styleId="Heading4Char">
    <w:name w:val="Heading 4 Char"/>
    <w:basedOn w:val="DefaultParagraphFont"/>
    <w:link w:val="Heading4"/>
    <w:uiPriority w:val="9"/>
    <w:semiHidden/>
    <w:rsid w:val="0055247B"/>
    <w:rPr>
      <w:rFonts w:asciiTheme="majorHAnsi" w:eastAsiaTheme="majorEastAsia" w:hAnsiTheme="majorHAnsi" w:cstheme="majorBidi"/>
      <w:color w:val="3E762A" w:themeColor="accent1" w:themeShade="BF"/>
      <w:sz w:val="24"/>
      <w:szCs w:val="24"/>
    </w:rPr>
  </w:style>
  <w:style w:type="character" w:customStyle="1" w:styleId="Heading5Char">
    <w:name w:val="Heading 5 Char"/>
    <w:basedOn w:val="DefaultParagraphFont"/>
    <w:link w:val="Heading5"/>
    <w:uiPriority w:val="9"/>
    <w:semiHidden/>
    <w:rsid w:val="0055247B"/>
    <w:rPr>
      <w:rFonts w:asciiTheme="majorHAnsi" w:eastAsiaTheme="majorEastAsia" w:hAnsiTheme="majorHAnsi" w:cstheme="majorBidi"/>
      <w:caps/>
      <w:color w:val="3E762A" w:themeColor="accent1" w:themeShade="BF"/>
    </w:rPr>
  </w:style>
  <w:style w:type="character" w:customStyle="1" w:styleId="Heading6Char">
    <w:name w:val="Heading 6 Char"/>
    <w:basedOn w:val="DefaultParagraphFont"/>
    <w:link w:val="Heading6"/>
    <w:uiPriority w:val="9"/>
    <w:semiHidden/>
    <w:rsid w:val="0055247B"/>
    <w:rPr>
      <w:rFonts w:asciiTheme="majorHAnsi" w:eastAsiaTheme="majorEastAsia" w:hAnsiTheme="majorHAnsi" w:cstheme="majorBidi"/>
      <w:i/>
      <w:iCs/>
      <w:caps/>
      <w:color w:val="2A4F1C" w:themeColor="accent1" w:themeShade="80"/>
    </w:rPr>
  </w:style>
  <w:style w:type="character" w:customStyle="1" w:styleId="Heading7Char">
    <w:name w:val="Heading 7 Char"/>
    <w:basedOn w:val="DefaultParagraphFont"/>
    <w:link w:val="Heading7"/>
    <w:uiPriority w:val="9"/>
    <w:semiHidden/>
    <w:rsid w:val="0055247B"/>
    <w:rPr>
      <w:rFonts w:asciiTheme="majorHAnsi" w:eastAsiaTheme="majorEastAsia" w:hAnsiTheme="majorHAnsi" w:cstheme="majorBidi"/>
      <w:b/>
      <w:bCs/>
      <w:color w:val="2A4F1C" w:themeColor="accent1" w:themeShade="80"/>
    </w:rPr>
  </w:style>
  <w:style w:type="character" w:customStyle="1" w:styleId="Heading8Char">
    <w:name w:val="Heading 8 Char"/>
    <w:basedOn w:val="DefaultParagraphFont"/>
    <w:link w:val="Heading8"/>
    <w:uiPriority w:val="9"/>
    <w:semiHidden/>
    <w:rsid w:val="0055247B"/>
    <w:rPr>
      <w:rFonts w:asciiTheme="majorHAnsi" w:eastAsiaTheme="majorEastAsia" w:hAnsiTheme="majorHAnsi" w:cstheme="majorBidi"/>
      <w:b/>
      <w:bCs/>
      <w:i/>
      <w:iCs/>
      <w:color w:val="2A4F1C" w:themeColor="accent1" w:themeShade="80"/>
    </w:rPr>
  </w:style>
  <w:style w:type="character" w:customStyle="1" w:styleId="Heading9Char">
    <w:name w:val="Heading 9 Char"/>
    <w:basedOn w:val="DefaultParagraphFont"/>
    <w:link w:val="Heading9"/>
    <w:uiPriority w:val="9"/>
    <w:semiHidden/>
    <w:rsid w:val="0055247B"/>
    <w:rPr>
      <w:rFonts w:asciiTheme="majorHAnsi" w:eastAsiaTheme="majorEastAsia" w:hAnsiTheme="majorHAnsi" w:cstheme="majorBidi"/>
      <w:i/>
      <w:iCs/>
      <w:color w:val="2A4F1C" w:themeColor="accent1" w:themeShade="80"/>
    </w:rPr>
  </w:style>
  <w:style w:type="paragraph" w:styleId="Caption">
    <w:name w:val="caption"/>
    <w:basedOn w:val="Normal"/>
    <w:next w:val="Normal"/>
    <w:uiPriority w:val="35"/>
    <w:semiHidden/>
    <w:unhideWhenUsed/>
    <w:qFormat/>
    <w:rsid w:val="0055247B"/>
    <w:pPr>
      <w:spacing w:line="240" w:lineRule="auto"/>
    </w:pPr>
    <w:rPr>
      <w:b/>
      <w:bCs/>
      <w:smallCaps/>
      <w:color w:val="455F51" w:themeColor="text2"/>
    </w:rPr>
  </w:style>
  <w:style w:type="paragraph" w:styleId="Title">
    <w:name w:val="Title"/>
    <w:basedOn w:val="Normal"/>
    <w:next w:val="Normal"/>
    <w:link w:val="TitleChar"/>
    <w:uiPriority w:val="10"/>
    <w:qFormat/>
    <w:rsid w:val="0055247B"/>
    <w:pPr>
      <w:spacing w:after="0" w:line="204" w:lineRule="auto"/>
      <w:contextualSpacing/>
    </w:pPr>
    <w:rPr>
      <w:rFonts w:asciiTheme="majorHAnsi" w:eastAsiaTheme="majorEastAsia" w:hAnsiTheme="majorHAnsi" w:cstheme="majorBidi"/>
      <w:caps/>
      <w:color w:val="455F51" w:themeColor="text2"/>
      <w:spacing w:val="-15"/>
      <w:sz w:val="72"/>
      <w:szCs w:val="72"/>
    </w:rPr>
  </w:style>
  <w:style w:type="character" w:customStyle="1" w:styleId="TitleChar">
    <w:name w:val="Title Char"/>
    <w:basedOn w:val="DefaultParagraphFont"/>
    <w:link w:val="Title"/>
    <w:uiPriority w:val="10"/>
    <w:rsid w:val="0055247B"/>
    <w:rPr>
      <w:rFonts w:asciiTheme="majorHAnsi" w:eastAsiaTheme="majorEastAsia" w:hAnsiTheme="majorHAnsi" w:cstheme="majorBidi"/>
      <w:caps/>
      <w:color w:val="455F51" w:themeColor="text2"/>
      <w:spacing w:val="-15"/>
      <w:sz w:val="72"/>
      <w:szCs w:val="72"/>
    </w:rPr>
  </w:style>
  <w:style w:type="paragraph" w:styleId="Subtitle">
    <w:name w:val="Subtitle"/>
    <w:basedOn w:val="Normal"/>
    <w:next w:val="Normal"/>
    <w:link w:val="SubtitleChar"/>
    <w:uiPriority w:val="11"/>
    <w:qFormat/>
    <w:rsid w:val="0055247B"/>
    <w:pPr>
      <w:numPr>
        <w:ilvl w:val="1"/>
      </w:numPr>
      <w:spacing w:after="240" w:line="240" w:lineRule="auto"/>
    </w:pPr>
    <w:rPr>
      <w:rFonts w:asciiTheme="majorHAnsi" w:eastAsiaTheme="majorEastAsia" w:hAnsiTheme="majorHAnsi" w:cstheme="majorBidi"/>
      <w:color w:val="549E39" w:themeColor="accent1"/>
      <w:sz w:val="28"/>
      <w:szCs w:val="28"/>
    </w:rPr>
  </w:style>
  <w:style w:type="character" w:customStyle="1" w:styleId="SubtitleChar">
    <w:name w:val="Subtitle Char"/>
    <w:basedOn w:val="DefaultParagraphFont"/>
    <w:link w:val="Subtitle"/>
    <w:uiPriority w:val="11"/>
    <w:rsid w:val="0055247B"/>
    <w:rPr>
      <w:rFonts w:asciiTheme="majorHAnsi" w:eastAsiaTheme="majorEastAsia" w:hAnsiTheme="majorHAnsi" w:cstheme="majorBidi"/>
      <w:color w:val="549E39" w:themeColor="accent1"/>
      <w:sz w:val="28"/>
      <w:szCs w:val="28"/>
    </w:rPr>
  </w:style>
  <w:style w:type="character" w:styleId="Strong">
    <w:name w:val="Strong"/>
    <w:basedOn w:val="DefaultParagraphFont"/>
    <w:uiPriority w:val="22"/>
    <w:qFormat/>
    <w:rsid w:val="0055247B"/>
    <w:rPr>
      <w:b/>
      <w:bCs/>
    </w:rPr>
  </w:style>
  <w:style w:type="character" w:styleId="Emphasis">
    <w:name w:val="Emphasis"/>
    <w:basedOn w:val="DefaultParagraphFont"/>
    <w:uiPriority w:val="20"/>
    <w:qFormat/>
    <w:rsid w:val="0055247B"/>
    <w:rPr>
      <w:i/>
      <w:iCs/>
    </w:rPr>
  </w:style>
  <w:style w:type="paragraph" w:styleId="NoSpacing">
    <w:name w:val="No Spacing"/>
    <w:uiPriority w:val="1"/>
    <w:qFormat/>
    <w:rsid w:val="0055247B"/>
    <w:pPr>
      <w:spacing w:after="0" w:line="240" w:lineRule="auto"/>
    </w:pPr>
  </w:style>
  <w:style w:type="paragraph" w:styleId="Quote">
    <w:name w:val="Quote"/>
    <w:basedOn w:val="Normal"/>
    <w:next w:val="Normal"/>
    <w:link w:val="QuoteChar"/>
    <w:uiPriority w:val="29"/>
    <w:qFormat/>
    <w:rsid w:val="0055247B"/>
    <w:pPr>
      <w:spacing w:before="120" w:after="120"/>
      <w:ind w:left="720"/>
    </w:pPr>
    <w:rPr>
      <w:color w:val="455F51" w:themeColor="text2"/>
      <w:sz w:val="24"/>
      <w:szCs w:val="24"/>
    </w:rPr>
  </w:style>
  <w:style w:type="character" w:customStyle="1" w:styleId="QuoteChar">
    <w:name w:val="Quote Char"/>
    <w:basedOn w:val="DefaultParagraphFont"/>
    <w:link w:val="Quote"/>
    <w:uiPriority w:val="29"/>
    <w:rsid w:val="0055247B"/>
    <w:rPr>
      <w:color w:val="455F51" w:themeColor="text2"/>
      <w:sz w:val="24"/>
      <w:szCs w:val="24"/>
    </w:rPr>
  </w:style>
  <w:style w:type="paragraph" w:styleId="IntenseQuote">
    <w:name w:val="Intense Quote"/>
    <w:basedOn w:val="Normal"/>
    <w:next w:val="Normal"/>
    <w:link w:val="IntenseQuoteChar"/>
    <w:uiPriority w:val="30"/>
    <w:qFormat/>
    <w:rsid w:val="0055247B"/>
    <w:pPr>
      <w:spacing w:before="100" w:beforeAutospacing="1" w:after="240" w:line="240" w:lineRule="auto"/>
      <w:ind w:left="720"/>
      <w:jc w:val="center"/>
    </w:pPr>
    <w:rPr>
      <w:rFonts w:asciiTheme="majorHAnsi" w:eastAsiaTheme="majorEastAsia" w:hAnsiTheme="majorHAnsi" w:cstheme="majorBidi"/>
      <w:color w:val="455F51" w:themeColor="text2"/>
      <w:spacing w:val="-6"/>
      <w:sz w:val="32"/>
      <w:szCs w:val="32"/>
    </w:rPr>
  </w:style>
  <w:style w:type="character" w:customStyle="1" w:styleId="IntenseQuoteChar">
    <w:name w:val="Intense Quote Char"/>
    <w:basedOn w:val="DefaultParagraphFont"/>
    <w:link w:val="IntenseQuote"/>
    <w:uiPriority w:val="30"/>
    <w:rsid w:val="0055247B"/>
    <w:rPr>
      <w:rFonts w:asciiTheme="majorHAnsi" w:eastAsiaTheme="majorEastAsia" w:hAnsiTheme="majorHAnsi" w:cstheme="majorBidi"/>
      <w:color w:val="455F51" w:themeColor="text2"/>
      <w:spacing w:val="-6"/>
      <w:sz w:val="32"/>
      <w:szCs w:val="32"/>
    </w:rPr>
  </w:style>
  <w:style w:type="character" w:styleId="SubtleEmphasis">
    <w:name w:val="Subtle Emphasis"/>
    <w:basedOn w:val="DefaultParagraphFont"/>
    <w:uiPriority w:val="19"/>
    <w:qFormat/>
    <w:rsid w:val="0055247B"/>
    <w:rPr>
      <w:i/>
      <w:iCs/>
      <w:color w:val="595959" w:themeColor="text1" w:themeTint="A6"/>
    </w:rPr>
  </w:style>
  <w:style w:type="character" w:styleId="IntenseEmphasis">
    <w:name w:val="Intense Emphasis"/>
    <w:basedOn w:val="DefaultParagraphFont"/>
    <w:uiPriority w:val="21"/>
    <w:qFormat/>
    <w:rsid w:val="0055247B"/>
    <w:rPr>
      <w:b/>
      <w:bCs/>
      <w:i/>
      <w:iCs/>
    </w:rPr>
  </w:style>
  <w:style w:type="character" w:styleId="SubtleReference">
    <w:name w:val="Subtle Reference"/>
    <w:basedOn w:val="DefaultParagraphFont"/>
    <w:uiPriority w:val="31"/>
    <w:qFormat/>
    <w:rsid w:val="0055247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5247B"/>
    <w:rPr>
      <w:b/>
      <w:bCs/>
      <w:smallCaps/>
      <w:color w:val="455F51" w:themeColor="text2"/>
      <w:u w:val="single"/>
    </w:rPr>
  </w:style>
  <w:style w:type="character" w:styleId="BookTitle">
    <w:name w:val="Book Title"/>
    <w:basedOn w:val="DefaultParagraphFont"/>
    <w:uiPriority w:val="33"/>
    <w:qFormat/>
    <w:rsid w:val="0055247B"/>
    <w:rPr>
      <w:b/>
      <w:bCs/>
      <w:smallCaps/>
      <w:spacing w:val="10"/>
    </w:rPr>
  </w:style>
  <w:style w:type="paragraph" w:styleId="TOCHeading">
    <w:name w:val="TOC Heading"/>
    <w:basedOn w:val="Heading1"/>
    <w:next w:val="Normal"/>
    <w:uiPriority w:val="39"/>
    <w:semiHidden/>
    <w:unhideWhenUsed/>
    <w:qFormat/>
    <w:rsid w:val="0055247B"/>
    <w:pPr>
      <w:outlineLvl w:val="9"/>
    </w:pPr>
  </w:style>
  <w:style w:type="paragraph" w:styleId="NormalWeb">
    <w:name w:val="Normal (Web)"/>
    <w:basedOn w:val="Normal"/>
    <w:uiPriority w:val="99"/>
    <w:unhideWhenUsed/>
    <w:rsid w:val="00B1358B"/>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595151">
      <w:bodyDiv w:val="1"/>
      <w:marLeft w:val="0"/>
      <w:marRight w:val="0"/>
      <w:marTop w:val="0"/>
      <w:marBottom w:val="0"/>
      <w:divBdr>
        <w:top w:val="none" w:sz="0" w:space="0" w:color="auto"/>
        <w:left w:val="none" w:sz="0" w:space="0" w:color="auto"/>
        <w:bottom w:val="none" w:sz="0" w:space="0" w:color="auto"/>
        <w:right w:val="none" w:sz="0" w:space="0" w:color="auto"/>
      </w:divBdr>
      <w:divsChild>
        <w:div w:id="219875639">
          <w:marLeft w:val="0"/>
          <w:marRight w:val="0"/>
          <w:marTop w:val="0"/>
          <w:marBottom w:val="0"/>
          <w:divBdr>
            <w:top w:val="none" w:sz="0" w:space="0" w:color="auto"/>
            <w:left w:val="none" w:sz="0" w:space="0" w:color="auto"/>
            <w:bottom w:val="none" w:sz="0" w:space="0" w:color="auto"/>
            <w:right w:val="none" w:sz="0" w:space="0" w:color="auto"/>
          </w:divBdr>
          <w:divsChild>
            <w:div w:id="2056271302">
              <w:marLeft w:val="0"/>
              <w:marRight w:val="0"/>
              <w:marTop w:val="0"/>
              <w:marBottom w:val="0"/>
              <w:divBdr>
                <w:top w:val="none" w:sz="0" w:space="0" w:color="auto"/>
                <w:left w:val="none" w:sz="0" w:space="0" w:color="auto"/>
                <w:bottom w:val="none" w:sz="0" w:space="0" w:color="auto"/>
                <w:right w:val="none" w:sz="0" w:space="0" w:color="auto"/>
              </w:divBdr>
              <w:divsChild>
                <w:div w:id="32999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074610">
      <w:bodyDiv w:val="1"/>
      <w:marLeft w:val="0"/>
      <w:marRight w:val="0"/>
      <w:marTop w:val="0"/>
      <w:marBottom w:val="0"/>
      <w:divBdr>
        <w:top w:val="none" w:sz="0" w:space="0" w:color="auto"/>
        <w:left w:val="none" w:sz="0" w:space="0" w:color="auto"/>
        <w:bottom w:val="none" w:sz="0" w:space="0" w:color="auto"/>
        <w:right w:val="none" w:sz="0" w:space="0" w:color="auto"/>
      </w:divBdr>
      <w:divsChild>
        <w:div w:id="1732190759">
          <w:marLeft w:val="0"/>
          <w:marRight w:val="0"/>
          <w:marTop w:val="0"/>
          <w:marBottom w:val="0"/>
          <w:divBdr>
            <w:top w:val="none" w:sz="0" w:space="0" w:color="auto"/>
            <w:left w:val="none" w:sz="0" w:space="0" w:color="auto"/>
            <w:bottom w:val="none" w:sz="0" w:space="0" w:color="auto"/>
            <w:right w:val="none" w:sz="0" w:space="0" w:color="auto"/>
          </w:divBdr>
          <w:divsChild>
            <w:div w:id="2065445347">
              <w:marLeft w:val="0"/>
              <w:marRight w:val="0"/>
              <w:marTop w:val="0"/>
              <w:marBottom w:val="0"/>
              <w:divBdr>
                <w:top w:val="none" w:sz="0" w:space="0" w:color="auto"/>
                <w:left w:val="none" w:sz="0" w:space="0" w:color="auto"/>
                <w:bottom w:val="none" w:sz="0" w:space="0" w:color="auto"/>
                <w:right w:val="none" w:sz="0" w:space="0" w:color="auto"/>
              </w:divBdr>
              <w:divsChild>
                <w:div w:id="137504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2</Pages>
  <Words>4735</Words>
  <Characters>26991</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Tymchyshyn</dc:creator>
  <cp:keywords/>
  <dc:description/>
  <cp:lastModifiedBy>Christina Tymchyshyn</cp:lastModifiedBy>
  <cp:revision>1</cp:revision>
  <dcterms:created xsi:type="dcterms:W3CDTF">2023-04-06T17:35:00Z</dcterms:created>
  <dcterms:modified xsi:type="dcterms:W3CDTF">2023-04-06T17:54:00Z</dcterms:modified>
</cp:coreProperties>
</file>